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3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1af9b7bf57efb4689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3T06:13:20Z</dcterms:created>
  <dcterms:modified xsi:type="dcterms:W3CDTF">2022-11-03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3 06:13:13</vt:lpwstr>
  </property>
</Properties>
</file>